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 xml:space="preserve">Summary of [Post123][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1"/>
      </w:pPr>
      <w:r>
        <w:t>Discussion</w:t>
      </w:r>
    </w:p>
    <w:p w14:paraId="6AFAD348" w14:textId="77777777" w:rsidR="007732D1" w:rsidRDefault="00B129E8">
      <w:pPr>
        <w:pStyle w:val="20"/>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seamless integration” may be a better term, as similar SRAP headers may benefit us in the long run. Given the fact 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8 bits for each remote UE(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r w:rsidR="004A56FF" w14:paraId="654B5DF4" w14:textId="77777777">
        <w:tc>
          <w:tcPr>
            <w:tcW w:w="1769" w:type="dxa"/>
          </w:tcPr>
          <w:p w14:paraId="6C10A6E2" w14:textId="1199779E"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5DF190C" w14:textId="7FD5190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6AD0BF64" w14:textId="44BB894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8</w:t>
            </w:r>
            <w:r>
              <w:rPr>
                <w:rFonts w:eastAsia="MS Mincho"/>
                <w:lang w:eastAsia="ja-JP"/>
              </w:rPr>
              <w:t xml:space="preserve"> bits for each particular UE to avoid collision. </w:t>
            </w:r>
          </w:p>
        </w:tc>
      </w:tr>
      <w:tr w:rsidR="00D63FF9" w14:paraId="637A6E5B" w14:textId="77777777">
        <w:tc>
          <w:tcPr>
            <w:tcW w:w="1769" w:type="dxa"/>
          </w:tcPr>
          <w:p w14:paraId="6398B29F" w14:textId="5E44B844"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L</w:t>
            </w:r>
            <w:r>
              <w:rPr>
                <w:rFonts w:eastAsiaTheme="minorEastAsia"/>
              </w:rPr>
              <w:t>enovo</w:t>
            </w:r>
          </w:p>
        </w:tc>
        <w:tc>
          <w:tcPr>
            <w:tcW w:w="1770" w:type="dxa"/>
          </w:tcPr>
          <w:p w14:paraId="74096C81" w14:textId="49581A11"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Y</w:t>
            </w:r>
            <w:r>
              <w:rPr>
                <w:rFonts w:eastAsiaTheme="minorEastAsia"/>
              </w:rPr>
              <w:t>es</w:t>
            </w:r>
          </w:p>
        </w:tc>
        <w:tc>
          <w:tcPr>
            <w:tcW w:w="10739" w:type="dxa"/>
          </w:tcPr>
          <w:p w14:paraId="28947C89" w14:textId="308B8210" w:rsidR="00D63FF9" w:rsidRPr="0084754B" w:rsidRDefault="0084754B"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1</w:t>
            </w:r>
            <w:r>
              <w:rPr>
                <w:rFonts w:eastAsiaTheme="minorEastAsia"/>
              </w:rPr>
              <w:t>6 bits for a pair.</w:t>
            </w:r>
          </w:p>
        </w:tc>
      </w:tr>
    </w:tbl>
    <w:bookmarkEnd w:id="12"/>
    <w:p w14:paraId="236F5382" w14:textId="77777777" w:rsidR="007732D1" w:rsidRDefault="00B129E8">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3" w:name="_Toc23240535"/>
            <w:bookmarkStart w:id="14"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13"/>
            <w:r>
              <w:rPr>
                <w:rFonts w:eastAsia="等线"/>
                <w:sz w:val="28"/>
                <w:szCs w:val="20"/>
              </w:rPr>
              <w:t>BEARER ID</w:t>
            </w:r>
            <w:bookmarkEnd w:id="14"/>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affb"/>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nd the SLRB-PC5-ConfigIndex has 9 bits as shown below, (a remote UE can have up to 512 SLRBs according to existing RRC specification,</w:t>
            </w:r>
            <w:r>
              <w:rPr>
                <w:rFonts w:hint="eastAsia"/>
                <w:lang w:val="en-US"/>
              </w:rPr>
              <w:t xml:space="preserve">i.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eastAsia="等线"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等线" w:hAnsi="Courier New" w:cs="Times New Roman"/>
                <w:sz w:val="16"/>
                <w:szCs w:val="20"/>
                <w:highlight w:val="yellow"/>
                <w:lang w:bidi="ar"/>
              </w:rPr>
              <w:t>SLRB-PC5-ConfigIndex-r16</w:t>
            </w:r>
            <w:proofErr w:type="spellEnd"/>
            <w:r>
              <w:rPr>
                <w:rFonts w:ascii="Courier New" w:eastAsia="等线" w:hAnsi="Courier New" w:cs="Times New Roman"/>
                <w:sz w:val="16"/>
                <w:szCs w:val="20"/>
                <w:highlight w:val="yellow"/>
                <w:lang w:bidi="ar"/>
              </w:rPr>
              <w:t>,</w:t>
            </w:r>
          </w:p>
          <w:p w14:paraId="616718E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eastAsia="等线" w:hAnsi="Courier New" w:cs="Times New Roman"/>
                <w:sz w:val="16"/>
                <w:szCs w:val="20"/>
                <w:lang w:bidi="ar"/>
              </w:rPr>
              <w:t>…</w:t>
            </w:r>
          </w:p>
          <w:p w14:paraId="63EFD65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02FF672F"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等线"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 xml:space="preserve">-r16 ::=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lastRenderedPageBreak/>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4A56FF" w14:paraId="5E7B3A3B" w14:textId="77777777">
        <w:tc>
          <w:tcPr>
            <w:tcW w:w="1769" w:type="dxa"/>
          </w:tcPr>
          <w:p w14:paraId="7D62E6AD" w14:textId="2549C4F0"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63878CD" w14:textId="3D2A7876"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4F7F3759" w14:textId="77777777" w:rsid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87633A" w14:paraId="62F31279" w14:textId="77777777">
        <w:tc>
          <w:tcPr>
            <w:tcW w:w="1769" w:type="dxa"/>
          </w:tcPr>
          <w:p w14:paraId="15B1319D" w14:textId="505235FC"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L</w:t>
            </w:r>
            <w:r>
              <w:rPr>
                <w:rFonts w:eastAsiaTheme="minorEastAsia"/>
              </w:rPr>
              <w:t>enovo</w:t>
            </w:r>
          </w:p>
        </w:tc>
        <w:tc>
          <w:tcPr>
            <w:tcW w:w="1770" w:type="dxa"/>
          </w:tcPr>
          <w:p w14:paraId="49C90184" w14:textId="6A7808FA"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Y</w:t>
            </w:r>
            <w:r>
              <w:rPr>
                <w:rFonts w:eastAsiaTheme="minorEastAsia"/>
              </w:rPr>
              <w:t>es</w:t>
            </w:r>
          </w:p>
        </w:tc>
        <w:tc>
          <w:tcPr>
            <w:tcW w:w="10739" w:type="dxa"/>
          </w:tcPr>
          <w:p w14:paraId="3F4C089C" w14:textId="77777777" w:rsid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107CB98B" w14:textId="77777777" w:rsidR="007732D1" w:rsidRDefault="00B129E8">
      <w:pPr>
        <w:pStyle w:val="20"/>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7" w:author="OPPO-Bingxue" w:date="2023-09-12T17:21:00Z"/>
                <w:color w:val="4472C4" w:themeColor="accent1"/>
              </w:rPr>
            </w:pPr>
            <w:ins w:id="18"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9" w:author="OPPO-Bingxue" w:date="2023-09-12T17:21:00Z"/>
                <w:color w:val="4472C4" w:themeColor="accent1"/>
              </w:rPr>
            </w:pPr>
            <w:ins w:id="20"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1"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22" w:author="OPPO-Bingxue" w:date="2023-09-12T17:22:00Z">
              <w:r>
                <w:rPr>
                  <w:color w:val="4472C4" w:themeColor="accent1"/>
                </w:rPr>
                <w:t>b</w:t>
              </w:r>
            </w:ins>
            <w:ins w:id="23"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r>
              <w:rPr>
                <w:rFonts w:hint="eastAsia"/>
              </w:rPr>
              <w:t>ID</w:t>
            </w:r>
            <w:r>
              <w:t>”</w:t>
            </w:r>
            <w:r>
              <w:rPr>
                <w:rFonts w:hint="eastAsia"/>
              </w:rPr>
              <w:t>defined</w:t>
            </w:r>
            <w:proofErr w:type="spell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4CDBC2F6" w14:textId="77777777">
        <w:tc>
          <w:tcPr>
            <w:tcW w:w="1769" w:type="dxa"/>
          </w:tcPr>
          <w:p w14:paraId="724AA38E" w14:textId="1F7C717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34716E9B" w14:textId="6F2216AE"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7EACF90F"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B1649" w14:paraId="72E410F4" w14:textId="77777777">
        <w:tc>
          <w:tcPr>
            <w:tcW w:w="1769" w:type="dxa"/>
          </w:tcPr>
          <w:p w14:paraId="67B28D57" w14:textId="7C56AE9D"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L</w:t>
            </w:r>
            <w:r>
              <w:rPr>
                <w:rFonts w:eastAsiaTheme="minorEastAsia"/>
              </w:rPr>
              <w:t>enovo</w:t>
            </w:r>
          </w:p>
        </w:tc>
        <w:tc>
          <w:tcPr>
            <w:tcW w:w="1770" w:type="dxa"/>
          </w:tcPr>
          <w:p w14:paraId="47E534B9" w14:textId="3CE67A62"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Y</w:t>
            </w:r>
            <w:r>
              <w:rPr>
                <w:rFonts w:eastAsiaTheme="minorEastAsia"/>
              </w:rPr>
              <w:t>es</w:t>
            </w:r>
          </w:p>
        </w:tc>
        <w:tc>
          <w:tcPr>
            <w:tcW w:w="10739" w:type="dxa"/>
          </w:tcPr>
          <w:p w14:paraId="3F24692F" w14:textId="77777777" w:rsid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307BE025" w14:textId="77777777" w:rsidR="007732D1" w:rsidRDefault="00B129E8">
      <w:pPr>
        <w:spacing w:before="120"/>
      </w:pPr>
      <w:r>
        <w:rPr>
          <w:rFonts w:hint="eastAsia"/>
        </w:rPr>
        <w:t>A</w:t>
      </w:r>
      <w:r>
        <w:t xml:space="preserve">nother issue need to be discussed is what message can be used to indicate the allocated local ID from relay UE to remote UE, </w:t>
      </w:r>
      <w:ins w:id="24" w:author="OPPO-Bingxue" w:date="2023-09-12T17:43:00Z">
        <w:r>
          <w:t>if a PC5-RRC signaling is to be used,</w:t>
        </w:r>
      </w:ins>
      <w:ins w:id="25" w:author="OPPO-Bingxue" w:date="2023-09-12T17:44:00Z">
        <w:r>
          <w:t xml:space="preserve"> </w:t>
        </w:r>
      </w:ins>
      <w:r>
        <w:t>either a new signalling is to be defined or to reuse the old signalling,</w:t>
      </w:r>
    </w:p>
    <w:p w14:paraId="1B52B2EE" w14:textId="77777777" w:rsidR="007732D1" w:rsidRDefault="00B129E8">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affb"/>
        <w:numPr>
          <w:ilvl w:val="0"/>
          <w:numId w:val="15"/>
        </w:numPr>
        <w:spacing w:before="120"/>
        <w:ind w:left="357" w:hanging="357"/>
      </w:pPr>
      <w:r>
        <w:rPr>
          <w:rFonts w:hint="eastAsia"/>
        </w:rPr>
        <w:t>B</w:t>
      </w:r>
      <w:r>
        <w:t>y using new signalling, the pros is no need to worry the legacy principle but another new signalling is to be defined.</w:t>
      </w:r>
    </w:p>
    <w:p w14:paraId="783EBB7D" w14:textId="77777777" w:rsidR="007732D1" w:rsidRDefault="00B129E8">
      <w:pPr>
        <w:numPr>
          <w:ilvl w:val="0"/>
          <w:numId w:val="15"/>
        </w:numPr>
        <w:spacing w:before="120"/>
        <w:ind w:leftChars="9" w:left="378"/>
        <w:rPr>
          <w:ins w:id="26" w:author="OPPO-Bingxue" w:date="2023-09-12T17:10:00Z"/>
        </w:rPr>
        <w:pPrChange w:id="27" w:author="OPPO-Bingxue" w:date="2023-09-12T17:10:00Z">
          <w:pPr>
            <w:pStyle w:val="affb"/>
            <w:numPr>
              <w:numId w:val="15"/>
            </w:numPr>
            <w:spacing w:before="120"/>
            <w:ind w:left="1979" w:hanging="360"/>
          </w:pPr>
        </w:pPrChange>
      </w:pPr>
      <w:ins w:id="28" w:author="OPPO-Bingxue" w:date="2023-09-12T17:11:00Z">
        <w:r>
          <w:lastRenderedPageBreak/>
          <w:t>Besides, another</w:t>
        </w:r>
      </w:ins>
      <w:ins w:id="29"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affb"/>
        <w:numPr>
          <w:ilvl w:val="0"/>
          <w:numId w:val="15"/>
        </w:numPr>
        <w:spacing w:before="120"/>
        <w:ind w:left="357" w:hanging="357"/>
        <w:rPr>
          <w:ins w:id="30" w:author="OPPO-Bingxue" w:date="2023-09-12T17:12:00Z"/>
        </w:rPr>
      </w:pPr>
      <w:ins w:id="31" w:author="OPPO-Bingxue" w:date="2023-09-12T17:10:00Z">
        <w:r>
          <w:t xml:space="preserve">if using PC5-RRC </w:t>
        </w:r>
      </w:ins>
      <w:ins w:id="32" w:author="OPPO-Bingxue" w:date="2023-09-12T17:12:00Z">
        <w:r>
          <w:t>signalling to indicate the Local ID</w:t>
        </w:r>
      </w:ins>
      <w:ins w:id="33" w:author="OPPO-Bingxue" w:date="2023-09-12T17:10:00Z">
        <w:r>
          <w:t xml:space="preserve">, user info </w:t>
        </w:r>
      </w:ins>
      <w:ins w:id="34" w:author="OPPO-Bingxue" w:date="2023-09-12T17:42:00Z">
        <w:r>
          <w:t xml:space="preserve">needs to </w:t>
        </w:r>
      </w:ins>
      <w:ins w:id="35" w:author="OPPO-Bingxue" w:date="2023-09-12T17:10:00Z">
        <w:r>
          <w:t>be contained</w:t>
        </w:r>
      </w:ins>
      <w:ins w:id="36" w:author="OPPO-Bingxue" w:date="2023-09-12T17:42:00Z">
        <w:r>
          <w:t xml:space="preserve"> in the PC5-RRC signalling</w:t>
        </w:r>
      </w:ins>
    </w:p>
    <w:p w14:paraId="65DD6779" w14:textId="77777777" w:rsidR="007732D1" w:rsidRDefault="00B129E8">
      <w:pPr>
        <w:pStyle w:val="affb"/>
        <w:numPr>
          <w:ilvl w:val="0"/>
          <w:numId w:val="15"/>
        </w:numPr>
        <w:spacing w:before="120"/>
        <w:ind w:left="357" w:hanging="357"/>
        <w:pPrChange w:id="37" w:author="OPPO-Bingxue" w:date="2023-09-12T17:10:00Z">
          <w:pPr>
            <w:pStyle w:val="affb"/>
            <w:spacing w:before="120"/>
            <w:ind w:left="357"/>
          </w:pPr>
        </w:pPrChange>
      </w:pPr>
      <w:ins w:id="38" w:author="OPPO-Bingxue" w:date="2023-09-12T17:10:00Z">
        <w:r>
          <w:t xml:space="preserve">if using PC5-S </w:t>
        </w:r>
      </w:ins>
      <w:ins w:id="39" w:author="OPPO-Bingxue" w:date="2023-09-12T17:12:00Z">
        <w:r>
          <w:t>signalling to indicate Local ID</w:t>
        </w:r>
      </w:ins>
      <w:ins w:id="40" w:author="OPPO-Bingxue" w:date="2023-09-12T17:10:00Z">
        <w:r>
          <w:t>, local ID</w:t>
        </w:r>
      </w:ins>
      <w:ins w:id="41" w:author="OPPO-Bingxue" w:date="2023-09-12T17:43:00Z">
        <w:r>
          <w:t xml:space="preserve"> need to be </w:t>
        </w:r>
      </w:ins>
      <w:ins w:id="42" w:author="OPPO-Bingxue" w:date="2023-09-12T17:10:00Z">
        <w:r>
          <w:t>contained</w:t>
        </w:r>
      </w:ins>
      <w:ins w:id="43"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hat is your view on the </w:t>
      </w:r>
      <w:del w:id="44"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affb"/>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affb"/>
        <w:numPr>
          <w:ilvl w:val="0"/>
          <w:numId w:val="18"/>
        </w:numPr>
        <w:spacing w:beforeLines="50" w:before="120"/>
        <w:rPr>
          <w:ins w:id="45" w:author="OPPO-Bingxue" w:date="2023-09-12T17:14:00Z"/>
          <w:b/>
          <w:bCs/>
        </w:rPr>
      </w:pPr>
      <w:r>
        <w:rPr>
          <w:b/>
          <w:bCs/>
        </w:rPr>
        <w:t>Option-2: new PC5-RRC signalling.</w:t>
      </w:r>
    </w:p>
    <w:p w14:paraId="07E33BFF" w14:textId="77777777" w:rsidR="007732D1" w:rsidRPr="007732D1" w:rsidRDefault="00B129E8">
      <w:pPr>
        <w:pStyle w:val="affb"/>
        <w:numPr>
          <w:ilvl w:val="0"/>
          <w:numId w:val="18"/>
        </w:numPr>
        <w:spacing w:beforeLines="50" w:before="120"/>
        <w:rPr>
          <w:b/>
          <w:bCs/>
          <w:rPrChange w:id="46" w:author="OPPO-Bingxue" w:date="2023-09-12T17:14:00Z">
            <w:rPr/>
          </w:rPrChange>
        </w:rPr>
      </w:pPr>
      <w:ins w:id="47" w:author="OPPO-Bingxue" w:date="2023-09-12T17:13:00Z">
        <w:r>
          <w:rPr>
            <w:b/>
            <w:bCs/>
            <w:rPrChange w:id="48" w:author="OPPO-Bingxue" w:date="2023-09-12T17:14:00Z">
              <w:rPr/>
            </w:rPrChange>
          </w:rPr>
          <w:t>Option-3</w:t>
        </w:r>
      </w:ins>
      <w:ins w:id="49" w:author="OPPO-Bingxue" w:date="2023-09-12T17:14:00Z">
        <w:r>
          <w:rPr>
            <w:b/>
            <w:bCs/>
            <w:rPrChange w:id="50" w:author="OPPO-Bingxue" w:date="2023-09-12T17:14:00Z">
              <w:rPr/>
            </w:rPrChange>
          </w:rPr>
          <w:t>:</w:t>
        </w:r>
      </w:ins>
      <w:ins w:id="51" w:author="OPPO-Bingxue" w:date="2023-09-12T17:13:00Z">
        <w:r>
          <w:rPr>
            <w:b/>
            <w:bCs/>
            <w:rPrChange w:id="52"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53"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4" w:author="OPPO-Bingxue" w:date="2023-09-12T17:41:00Z"/>
              </w:rPr>
            </w:pPr>
            <w:ins w:id="55"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6" w:author="OPPO-Bingxue" w:date="2023-09-12T17:41:00Z"/>
              </w:rPr>
            </w:pPr>
            <w:ins w:id="57"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8" w:author="OPPO-Bingxue" w:date="2023-09-12T17:41:00Z"/>
              </w:rPr>
            </w:pPr>
            <w:ins w:id="59"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0" w:author="OPPO-Bingxue" w:date="2023-09-12T17:41:00Z"/>
              </w:rPr>
            </w:pPr>
            <w:ins w:id="61" w:author="OPPO-Bingxue" w:date="2023-09-12T17:41:00Z">
              <w:r>
                <w:t>relay UE to indicate the 2 Local UE IDs in the DCR message at the second hop to target remote UE and</w:t>
              </w:r>
            </w:ins>
          </w:p>
          <w:p w14:paraId="18F0CFC3"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2" w:author="OPPO-Bingxue" w:date="2023-09-12T17:41:00Z"/>
              </w:rPr>
            </w:pPr>
            <w:ins w:id="63"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4" w:author="OPPO-Bingxue" w:date="2023-09-12T17:41:00Z"/>
              </w:rPr>
            </w:pPr>
            <w:ins w:id="65" w:author="OPPO-Bingxue" w:date="2023-09-12T17:41:00Z">
              <w:r>
                <w:t>thus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6" w:author="OPPO-Bingxue" w:date="2023-09-12T17:41:00Z"/>
              </w:rPr>
            </w:pPr>
            <w:ins w:id="67"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9" w:author="OPPO-Bingxue" w:date="2023-09-12T17:41:00Z"/>
              </w:rPr>
            </w:pPr>
            <w:ins w:id="70"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1"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348E7E83" w14:textId="77777777">
        <w:tc>
          <w:tcPr>
            <w:tcW w:w="1769" w:type="dxa"/>
          </w:tcPr>
          <w:p w14:paraId="2A59BF96" w14:textId="63E5474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017A4E6" w14:textId="751CE1B0"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O</w:t>
            </w:r>
            <w:r>
              <w:rPr>
                <w:rFonts w:eastAsia="MS Mincho"/>
                <w:lang w:eastAsia="ja-JP"/>
              </w:rPr>
              <w:t>ption 1</w:t>
            </w:r>
          </w:p>
        </w:tc>
        <w:tc>
          <w:tcPr>
            <w:tcW w:w="10739" w:type="dxa"/>
          </w:tcPr>
          <w:p w14:paraId="361DE95E"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D4E4A" w14:paraId="6C8418A1" w14:textId="77777777">
        <w:tc>
          <w:tcPr>
            <w:tcW w:w="1769" w:type="dxa"/>
          </w:tcPr>
          <w:p w14:paraId="1A9DE3EC" w14:textId="3749D9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L</w:t>
            </w:r>
            <w:r>
              <w:rPr>
                <w:rFonts w:eastAsiaTheme="minorEastAsia"/>
              </w:rPr>
              <w:t>enovo</w:t>
            </w:r>
          </w:p>
        </w:tc>
        <w:tc>
          <w:tcPr>
            <w:tcW w:w="1770" w:type="dxa"/>
          </w:tcPr>
          <w:p w14:paraId="363D848A" w14:textId="68309A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O</w:t>
            </w:r>
            <w:r>
              <w:rPr>
                <w:rFonts w:eastAsiaTheme="minorEastAsia"/>
              </w:rPr>
              <w:t>ption 1</w:t>
            </w:r>
          </w:p>
        </w:tc>
        <w:tc>
          <w:tcPr>
            <w:tcW w:w="10739" w:type="dxa"/>
          </w:tcPr>
          <w:p w14:paraId="711277A0" w14:textId="1B053F50" w:rsidR="00FD4E4A" w:rsidRDefault="007F0F37" w:rsidP="00EB2D53">
            <w:pPr>
              <w:pBdr>
                <w:top w:val="none" w:sz="0" w:space="0" w:color="auto"/>
                <w:left w:val="none" w:sz="0" w:space="0" w:color="auto"/>
                <w:bottom w:val="none" w:sz="0" w:space="0" w:color="auto"/>
                <w:right w:val="none" w:sz="0" w:space="0" w:color="auto"/>
                <w:between w:val="none" w:sz="0" w:space="0" w:color="auto"/>
              </w:pBdr>
              <w:spacing w:after="0"/>
            </w:pPr>
            <w:r>
              <w:t xml:space="preserve">Local ID is generated by AS layer. Therefore, AS layer is preferred. In addition, we prefer to reuse the legacy RRC signalling. </w:t>
            </w:r>
            <w:r w:rsidR="00873693">
              <w:t>Comparing to option2, it is better to have feedback from the received UE.</w:t>
            </w:r>
          </w:p>
        </w:tc>
      </w:tr>
    </w:tbl>
    <w:p w14:paraId="45A8F37A" w14:textId="77777777" w:rsidR="007732D1" w:rsidRDefault="007732D1"/>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2" w:name="_Hlk144720117"/>
            <w:r>
              <w:t>R2-2307932</w:t>
            </w:r>
            <w:bookmarkEnd w:id="72"/>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lastRenderedPageBreak/>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lastRenderedPageBreak/>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r w:rsidR="00585803" w14:paraId="2CE5C986" w14:textId="77777777">
        <w:tc>
          <w:tcPr>
            <w:tcW w:w="1769" w:type="dxa"/>
          </w:tcPr>
          <w:p w14:paraId="5EE67AED" w14:textId="7D24D1E3" w:rsidR="00585803" w:rsidRP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4B06CC09" w14:textId="5C79BA2F"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 for single hop</w:t>
            </w:r>
          </w:p>
        </w:tc>
        <w:tc>
          <w:tcPr>
            <w:tcW w:w="10739" w:type="dxa"/>
          </w:tcPr>
          <w:p w14:paraId="5ECE56D3" w14:textId="77777777"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p>
        </w:tc>
      </w:tr>
      <w:tr w:rsidR="0044632F" w14:paraId="4F1B5E97" w14:textId="77777777">
        <w:tc>
          <w:tcPr>
            <w:tcW w:w="1769" w:type="dxa"/>
          </w:tcPr>
          <w:p w14:paraId="4AF1467E" w14:textId="01702E1A"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L</w:t>
            </w:r>
            <w:r>
              <w:rPr>
                <w:rFonts w:eastAsiaTheme="minorEastAsia"/>
              </w:rPr>
              <w:t>enovo</w:t>
            </w:r>
          </w:p>
        </w:tc>
        <w:tc>
          <w:tcPr>
            <w:tcW w:w="1770" w:type="dxa"/>
          </w:tcPr>
          <w:p w14:paraId="252A3C7F" w14:textId="6EC30191"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N</w:t>
            </w:r>
            <w:r>
              <w:rPr>
                <w:rFonts w:eastAsiaTheme="minorEastAsia"/>
              </w:rPr>
              <w:t>o for single hop</w:t>
            </w:r>
          </w:p>
        </w:tc>
        <w:tc>
          <w:tcPr>
            <w:tcW w:w="10739" w:type="dxa"/>
          </w:tcPr>
          <w:p w14:paraId="605F9D1D" w14:textId="224A5CFF" w:rsidR="0044632F" w:rsidRDefault="00590814" w:rsidP="00F02967">
            <w:pPr>
              <w:pBdr>
                <w:top w:val="none" w:sz="0" w:space="0" w:color="auto"/>
                <w:left w:val="none" w:sz="0" w:space="0" w:color="auto"/>
                <w:bottom w:val="none" w:sz="0" w:space="0" w:color="auto"/>
                <w:right w:val="none" w:sz="0" w:space="0" w:color="auto"/>
                <w:between w:val="none" w:sz="0" w:space="0" w:color="auto"/>
              </w:pBdr>
              <w:spacing w:after="0"/>
            </w:pPr>
            <w:r>
              <w:t xml:space="preserve">We can further discuss collision </w:t>
            </w:r>
            <w:r w:rsidR="00CE0F9F">
              <w:t xml:space="preserve">in Rel-19 multi-hop. </w:t>
            </w:r>
          </w:p>
        </w:tc>
      </w:tr>
    </w:tbl>
    <w:p w14:paraId="49C6E9B5" w14:textId="77777777" w:rsidR="007732D1" w:rsidRDefault="007732D1">
      <w:pPr>
        <w:spacing w:beforeLines="50" w:before="120"/>
      </w:pPr>
    </w:p>
    <w:p w14:paraId="6F008FC1" w14:textId="77777777" w:rsidR="007732D1" w:rsidRDefault="00B129E8">
      <w:pPr>
        <w:pStyle w:val="20"/>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573EDBDF" w14:textId="77777777" w:rsidR="007732D1" w:rsidRDefault="00B129E8">
      <w:pPr>
        <w:pStyle w:val="Proposal"/>
        <w:spacing w:beforeLines="50" w:before="120"/>
      </w:pPr>
      <w:bookmarkStart w:id="73" w:name="_Toc144133462"/>
      <w:r>
        <w:t>Xxx.</w:t>
      </w:r>
      <w:bookmarkEnd w:id="73"/>
    </w:p>
    <w:p w14:paraId="2185E28A" w14:textId="77777777" w:rsidR="007732D1" w:rsidRDefault="007732D1"/>
    <w:p w14:paraId="28508A85" w14:textId="77777777" w:rsidR="007732D1" w:rsidRDefault="00B129E8">
      <w:pPr>
        <w:pStyle w:val="1"/>
      </w:pPr>
      <w:r>
        <w:t>Conclusion</w:t>
      </w:r>
    </w:p>
    <w:p w14:paraId="34DEE79C" w14:textId="77777777" w:rsidR="007732D1" w:rsidRDefault="00B129E8">
      <w:r>
        <w:t>We have the following proposals:</w:t>
      </w:r>
    </w:p>
    <w:p w14:paraId="66681699" w14:textId="77777777" w:rsidR="007732D1" w:rsidRDefault="00B129E8">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4237DDFF" w14:textId="77777777" w:rsidR="007732D1" w:rsidRDefault="00B129E8">
      <w:pPr>
        <w:rPr>
          <w:rFonts w:ascii="等线" w:eastAsia="等线" w:hAnsi="等线" w:cs="等线"/>
          <w:b/>
          <w:sz w:val="22"/>
        </w:rPr>
      </w:pPr>
      <w:r>
        <w:fldChar w:fldCharType="end"/>
      </w:r>
    </w:p>
    <w:p w14:paraId="744C677C" w14:textId="77777777" w:rsidR="007732D1" w:rsidRDefault="007732D1">
      <w:bookmarkStart w:id="74" w:name="_In-sequence_SDU_delivery"/>
      <w:bookmarkEnd w:id="74"/>
    </w:p>
    <w:p w14:paraId="322AF6CF" w14:textId="77777777" w:rsidR="007732D1" w:rsidRDefault="00B129E8">
      <w:pPr>
        <w:pStyle w:val="1"/>
      </w:pPr>
      <w:r>
        <w:rPr>
          <w:rFonts w:hint="eastAsia"/>
        </w:rPr>
        <w:t>R</w:t>
      </w:r>
      <w:r>
        <w:t>eference</w:t>
      </w:r>
    </w:p>
    <w:p w14:paraId="354B394B" w14:textId="77777777" w:rsidR="007732D1" w:rsidRDefault="00B129E8">
      <w:pPr>
        <w:pStyle w:val="affb"/>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affb"/>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affb"/>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affb"/>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affb"/>
        <w:numPr>
          <w:ilvl w:val="0"/>
          <w:numId w:val="20"/>
        </w:numPr>
      </w:pPr>
      <w:r>
        <w:lastRenderedPageBreak/>
        <w:t>R2-2307548</w:t>
      </w:r>
      <w:r>
        <w:tab/>
        <w:t>Discussion on the remaining issues of L2 U2U relaying</w:t>
      </w:r>
      <w:r>
        <w:tab/>
        <w:t>vivo</w:t>
      </w:r>
      <w:r>
        <w:tab/>
        <w:t>discussion</w:t>
      </w:r>
    </w:p>
    <w:p w14:paraId="57AF7DAE" w14:textId="77777777" w:rsidR="007732D1" w:rsidRDefault="00B129E8">
      <w:pPr>
        <w:pStyle w:val="affb"/>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affb"/>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affb"/>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affb"/>
        <w:numPr>
          <w:ilvl w:val="0"/>
          <w:numId w:val="20"/>
        </w:numPr>
      </w:pPr>
      <w:r>
        <w:t>R2-2307716</w:t>
      </w:r>
      <w:r>
        <w:tab/>
        <w:t>Discussion on U2U relay</w:t>
      </w:r>
      <w:r>
        <w:tab/>
        <w:t>TCL</w:t>
      </w:r>
      <w:r>
        <w:tab/>
        <w:t>discussion</w:t>
      </w:r>
    </w:p>
    <w:p w14:paraId="10E5BF9B" w14:textId="77777777" w:rsidR="007732D1" w:rsidRDefault="00B129E8">
      <w:pPr>
        <w:pStyle w:val="affb"/>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affb"/>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affb"/>
        <w:numPr>
          <w:ilvl w:val="0"/>
          <w:numId w:val="20"/>
        </w:numPr>
      </w:pPr>
      <w:r>
        <w:t>R2-2307743</w:t>
      </w:r>
      <w:r>
        <w:tab/>
        <w:t>gNB involvement and capability on U2U relay</w:t>
      </w:r>
      <w:r>
        <w:tab/>
        <w:t>Qualcomm Incorporated</w:t>
      </w:r>
      <w:r>
        <w:tab/>
        <w:t>discussion</w:t>
      </w:r>
      <w:r>
        <w:tab/>
        <w:t>NR_SL_relay_enh-Core</w:t>
      </w:r>
    </w:p>
    <w:p w14:paraId="145AD779" w14:textId="77777777" w:rsidR="007732D1" w:rsidRDefault="00B129E8">
      <w:pPr>
        <w:pStyle w:val="affb"/>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affb"/>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affb"/>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affb"/>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affb"/>
        <w:numPr>
          <w:ilvl w:val="0"/>
          <w:numId w:val="20"/>
        </w:numPr>
      </w:pPr>
      <w:r>
        <w:t>R2-2307989</w:t>
      </w:r>
      <w:r>
        <w:tab/>
        <w:t>Discussion on L2 U2U relay</w:t>
      </w:r>
      <w:r>
        <w:tab/>
        <w:t>Lenovo</w:t>
      </w:r>
      <w:r>
        <w:tab/>
        <w:t>discussion</w:t>
      </w:r>
      <w:r>
        <w:tab/>
        <w:t>Rel-18</w:t>
      </w:r>
    </w:p>
    <w:p w14:paraId="669621B2" w14:textId="77777777" w:rsidR="007732D1" w:rsidRDefault="00B129E8">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affb"/>
        <w:numPr>
          <w:ilvl w:val="0"/>
          <w:numId w:val="20"/>
        </w:numPr>
      </w:pPr>
      <w:r>
        <w:t>R2-2308104</w:t>
      </w:r>
      <w:r>
        <w:tab/>
        <w:t>SRAP design for U2U Sidelink Relay</w:t>
      </w:r>
      <w:r>
        <w:tab/>
        <w:t>Samsung</w:t>
      </w:r>
      <w:r>
        <w:tab/>
        <w:t>discussion</w:t>
      </w:r>
    </w:p>
    <w:p w14:paraId="58D32F91" w14:textId="77777777" w:rsidR="007732D1" w:rsidRDefault="00B129E8">
      <w:pPr>
        <w:pStyle w:val="affb"/>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affb"/>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affb"/>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affb"/>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affb"/>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affb"/>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affb"/>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affb"/>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affb"/>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affb"/>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02AE7" w14:textId="77777777" w:rsidR="00555738" w:rsidRDefault="00555738">
      <w:pPr>
        <w:spacing w:after="0" w:line="240" w:lineRule="auto"/>
      </w:pPr>
      <w:r>
        <w:separator/>
      </w:r>
    </w:p>
  </w:endnote>
  <w:endnote w:type="continuationSeparator" w:id="0">
    <w:p w14:paraId="42B982F6" w14:textId="77777777" w:rsidR="00555738" w:rsidRDefault="00555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BCFF2" w14:textId="19BD749F" w:rsidR="004A56FF" w:rsidRDefault="004A56FF">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noProof/>
      </w:rPr>
      <w:t>9</w:t>
    </w:r>
    <w:r>
      <w:fldChar w:fldCharType="end"/>
    </w:r>
    <w:r>
      <w:rPr>
        <w:rStyle w:val="afe"/>
      </w:rPr>
      <w:t>/</w:t>
    </w:r>
    <w:r>
      <w:fldChar w:fldCharType="begin"/>
    </w:r>
    <w:r>
      <w:rPr>
        <w:rStyle w:val="afe"/>
      </w:rPr>
      <w:instrText xml:space="preserve"> NUMPAGES </w:instrText>
    </w:r>
    <w:r>
      <w:fldChar w:fldCharType="separate"/>
    </w:r>
    <w:r>
      <w:rPr>
        <w:rStyle w:val="afe"/>
        <w:noProof/>
      </w:rPr>
      <w:t>11</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341F7" w14:textId="77777777" w:rsidR="00555738" w:rsidRDefault="00555738">
      <w:pPr>
        <w:spacing w:after="0" w:line="240" w:lineRule="auto"/>
      </w:pPr>
      <w:r>
        <w:separator/>
      </w:r>
    </w:p>
  </w:footnote>
  <w:footnote w:type="continuationSeparator" w:id="0">
    <w:p w14:paraId="73B5728C" w14:textId="77777777" w:rsidR="00555738" w:rsidRDefault="005557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692100753">
    <w:abstractNumId w:val="9"/>
  </w:num>
  <w:num w:numId="2" w16cid:durableId="211309961">
    <w:abstractNumId w:val="18"/>
  </w:num>
  <w:num w:numId="3" w16cid:durableId="582183574">
    <w:abstractNumId w:val="8"/>
  </w:num>
  <w:num w:numId="4" w16cid:durableId="873081011">
    <w:abstractNumId w:val="2"/>
  </w:num>
  <w:num w:numId="5" w16cid:durableId="1399086467">
    <w:abstractNumId w:val="14"/>
  </w:num>
  <w:num w:numId="6" w16cid:durableId="1473518078">
    <w:abstractNumId w:val="4"/>
  </w:num>
  <w:num w:numId="7" w16cid:durableId="683485033">
    <w:abstractNumId w:val="12"/>
  </w:num>
  <w:num w:numId="8" w16cid:durableId="2058704321">
    <w:abstractNumId w:val="1"/>
  </w:num>
  <w:num w:numId="9" w16cid:durableId="41026254">
    <w:abstractNumId w:val="17"/>
  </w:num>
  <w:num w:numId="10" w16cid:durableId="886336712">
    <w:abstractNumId w:val="3"/>
  </w:num>
  <w:num w:numId="11" w16cid:durableId="1383402969">
    <w:abstractNumId w:val="16"/>
  </w:num>
  <w:num w:numId="12" w16cid:durableId="1918974286">
    <w:abstractNumId w:val="10"/>
  </w:num>
  <w:num w:numId="13" w16cid:durableId="785393473">
    <w:abstractNumId w:val="7"/>
  </w:num>
  <w:num w:numId="14" w16cid:durableId="1600286140">
    <w:abstractNumId w:val="11"/>
  </w:num>
  <w:num w:numId="15" w16cid:durableId="97529979">
    <w:abstractNumId w:val="13"/>
  </w:num>
  <w:num w:numId="16" w16cid:durableId="6026840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2125417289">
    <w:abstractNumId w:val="5"/>
  </w:num>
  <w:num w:numId="18" w16cid:durableId="829948781">
    <w:abstractNumId w:val="19"/>
  </w:num>
  <w:num w:numId="19" w16cid:durableId="2125272982">
    <w:abstractNumId w:val="15"/>
  </w:num>
  <w:num w:numId="20" w16cid:durableId="56067679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567"/>
  <w:displayHorizontalDrawingGridEvery w:val="0"/>
  <w:displayVerticalDrawingGridEvery w:val="2"/>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4632F"/>
    <w:rsid w:val="00452A13"/>
    <w:rsid w:val="00456A8D"/>
    <w:rsid w:val="00460E66"/>
    <w:rsid w:val="0046496C"/>
    <w:rsid w:val="004649AA"/>
    <w:rsid w:val="00466280"/>
    <w:rsid w:val="00467B96"/>
    <w:rsid w:val="00476F75"/>
    <w:rsid w:val="004777AF"/>
    <w:rsid w:val="004A08FC"/>
    <w:rsid w:val="004A2923"/>
    <w:rsid w:val="004A3C7F"/>
    <w:rsid w:val="004A56F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55738"/>
    <w:rsid w:val="0056179B"/>
    <w:rsid w:val="00564D32"/>
    <w:rsid w:val="005708E0"/>
    <w:rsid w:val="00570C8E"/>
    <w:rsid w:val="00571B58"/>
    <w:rsid w:val="00585803"/>
    <w:rsid w:val="0058683A"/>
    <w:rsid w:val="00587CEC"/>
    <w:rsid w:val="00590814"/>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0F37"/>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4754B"/>
    <w:rsid w:val="00853D38"/>
    <w:rsid w:val="00853E3B"/>
    <w:rsid w:val="00854DEF"/>
    <w:rsid w:val="00862119"/>
    <w:rsid w:val="00862614"/>
    <w:rsid w:val="008640B6"/>
    <w:rsid w:val="00865904"/>
    <w:rsid w:val="008666E4"/>
    <w:rsid w:val="00873693"/>
    <w:rsid w:val="0087633A"/>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E0F9F"/>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3FF9"/>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1649"/>
    <w:rsid w:val="00FB3C9D"/>
    <w:rsid w:val="00FC33C8"/>
    <w:rsid w:val="00FC520C"/>
    <w:rsid w:val="00FC6C49"/>
    <w:rsid w:val="00FD1D52"/>
    <w:rsid w:val="00FD4E4A"/>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 w:val="20"/>
      <w:szCs w:val="20"/>
    </w:rPr>
  </w:style>
  <w:style w:type="paragraph" w:styleId="TOC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6EE570-D235-4C18-8089-E3227F06F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599</Words>
  <Characters>20519</Characters>
  <Application>Microsoft Office Word</Application>
  <DocSecurity>0</DocSecurity>
  <Lines>170</Lines>
  <Paragraphs>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2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_Lianhai</cp:lastModifiedBy>
  <cp:revision>12</cp:revision>
  <dcterms:created xsi:type="dcterms:W3CDTF">2023-09-21T06:18:00Z</dcterms:created>
  <dcterms:modified xsi:type="dcterms:W3CDTF">2023-09-2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